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67291e del 08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1"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Start w:id="30"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bookmarkEnd w:id="30"/>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8T15:48:19Z</dcterms:created>
  <dcterms:modified xsi:type="dcterms:W3CDTF">2023-03-08T15:4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